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ren Gib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b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35 Park Place Evanston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ren.gibn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136602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